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lison Toraa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li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raa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6 North Montgomery Street, Port Washington, WI, USA Port Washington, WI, USA 5307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lisontoraa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822027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i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5/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